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D3AA5" w14:textId="77777777" w:rsidR="00B41B97" w:rsidRDefault="006119DC" w:rsidP="00801CB4">
      <w:pPr>
        <w:jc w:val="both"/>
        <w:rPr>
          <w:b/>
        </w:rPr>
      </w:pPr>
      <w:r w:rsidRPr="006119DC">
        <w:rPr>
          <w:b/>
        </w:rPr>
        <w:t>Ime</w:t>
      </w:r>
      <w:r w:rsidR="00B41B97">
        <w:rPr>
          <w:b/>
        </w:rPr>
        <w:t>:</w:t>
      </w:r>
      <w:r w:rsidRPr="006119DC">
        <w:rPr>
          <w:b/>
        </w:rPr>
        <w:t xml:space="preserve"> </w:t>
      </w:r>
    </w:p>
    <w:p w14:paraId="609F8AE1" w14:textId="77777777" w:rsidR="00B41B97" w:rsidRDefault="006119DC" w:rsidP="00801CB4">
      <w:pPr>
        <w:jc w:val="both"/>
        <w:rPr>
          <w:b/>
        </w:rPr>
      </w:pPr>
      <w:r w:rsidRPr="006119DC">
        <w:rPr>
          <w:b/>
        </w:rPr>
        <w:t>Prezime</w:t>
      </w:r>
      <w:r w:rsidR="00B41B97">
        <w:rPr>
          <w:b/>
        </w:rPr>
        <w:t xml:space="preserve"> :</w:t>
      </w:r>
    </w:p>
    <w:p w14:paraId="639FC9C1" w14:textId="77777777" w:rsidR="00A135C6" w:rsidRPr="006119DC" w:rsidRDefault="00B41B97" w:rsidP="00801CB4">
      <w:pPr>
        <w:jc w:val="both"/>
        <w:rPr>
          <w:b/>
        </w:rPr>
      </w:pPr>
      <w:r>
        <w:rPr>
          <w:b/>
        </w:rPr>
        <w:t>Matični broj</w:t>
      </w:r>
      <w:r w:rsidR="006119DC" w:rsidRPr="006119DC">
        <w:rPr>
          <w:b/>
        </w:rPr>
        <w:t>:</w:t>
      </w:r>
    </w:p>
    <w:p w14:paraId="040BE029" w14:textId="77777777" w:rsidR="00471916" w:rsidRDefault="00B269B9">
      <w:r>
        <w:t>Da bi se položilo ispit, potrebno je ostvariti 50% bodova za svaki dio (prva 3 zadatka = 1. dio).</w:t>
      </w:r>
    </w:p>
    <w:p w14:paraId="56A33FB6" w14:textId="77777777" w:rsidR="00471916" w:rsidRDefault="00471916" w:rsidP="00471916">
      <w:pPr>
        <w:pStyle w:val="ListParagraph"/>
        <w:numPr>
          <w:ilvl w:val="0"/>
          <w:numId w:val="2"/>
        </w:numPr>
        <w:jc w:val="both"/>
      </w:pPr>
      <w:r>
        <w:t xml:space="preserve">Procijeniti složenost O() algoritma koji računa operaciju za 3 skupa (3 niza brojeva) dužine N, M i K. Algoritam kreira novi skup tako da uzima sve element iz prvog skupa (dužine N) koji se su veći od svih elemenata u drugom skupu (dužine M), ali i manji od svih elemenata u trećem skupu (dužine K). Algoritam se može napisati na dva načina: </w:t>
      </w:r>
    </w:p>
    <w:p w14:paraId="4FD01982" w14:textId="77777777" w:rsidR="00471916" w:rsidRDefault="00471916" w:rsidP="00471916">
      <w:pPr>
        <w:pStyle w:val="ListParagraph"/>
        <w:numPr>
          <w:ilvl w:val="0"/>
          <w:numId w:val="7"/>
        </w:numPr>
        <w:jc w:val="both"/>
      </w:pPr>
      <w:r>
        <w:t>Nijedan niz nije sortiran. Prolazimo kroz prvi niz i za svaki broj provjerimo da li postoji veći broj u drugom ili manji broj u trećem nizu.</w:t>
      </w:r>
    </w:p>
    <w:p w14:paraId="7D6F7BBF" w14:textId="77777777" w:rsidR="00471916" w:rsidRDefault="00471916" w:rsidP="00471916">
      <w:pPr>
        <w:pStyle w:val="ListParagraph"/>
        <w:numPr>
          <w:ilvl w:val="0"/>
          <w:numId w:val="7"/>
        </w:numPr>
        <w:jc w:val="both"/>
      </w:pPr>
      <w:r>
        <w:t>Pronađemo najveći i najmanji broj u drugom i trećem nizu. Nakon toga iz prvog niza uzmemo sve brojeve veće od najvećeg iz drugog niza i manje od najmanjeg iz trećeg niza.</w:t>
      </w:r>
    </w:p>
    <w:p w14:paraId="38EB4154" w14:textId="77777777" w:rsidR="00471916" w:rsidRDefault="00471916" w:rsidP="00471916">
      <w:pPr>
        <w:pStyle w:val="ListParagraph"/>
        <w:numPr>
          <w:ilvl w:val="0"/>
          <w:numId w:val="7"/>
        </w:numPr>
        <w:jc w:val="both"/>
      </w:pPr>
      <w:r>
        <w:t>Sortiramo silazno drugi niz i uzlazno treći niz. Nakon toga iz prvog niza uzmemo sve brojeve veće od prvog broja drugog niza i manje od prvog broja trećeg niza.</w:t>
      </w:r>
    </w:p>
    <w:p w14:paraId="3435FF92" w14:textId="77777777" w:rsidR="00471916" w:rsidRDefault="00471916" w:rsidP="00471916">
      <w:pPr>
        <w:ind w:left="720"/>
        <w:jc w:val="both"/>
      </w:pPr>
      <w:r>
        <w:t xml:space="preserve">Složenost izraziti u N, M i K. Možete pretpostaviti da će pretrage u (a) proći pola niza, a da se za sortiranje u (b) koristi </w:t>
      </w:r>
      <w:proofErr w:type="spellStart"/>
      <w:r>
        <w:t>quicksort</w:t>
      </w:r>
      <w:proofErr w:type="spellEnd"/>
      <w:r>
        <w:t>.</w:t>
      </w:r>
    </w:p>
    <w:p w14:paraId="169A4587" w14:textId="77777777" w:rsidR="00471916" w:rsidRDefault="00471916" w:rsidP="00471916">
      <w:pPr>
        <w:ind w:left="720"/>
        <w:jc w:val="both"/>
      </w:pPr>
      <w:r>
        <w:t>(10 bodova)</w:t>
      </w:r>
    </w:p>
    <w:p w14:paraId="376A1C71" w14:textId="77777777" w:rsidR="00471916" w:rsidRDefault="00471916">
      <w:r>
        <w:br w:type="page"/>
      </w:r>
    </w:p>
    <w:p w14:paraId="7CD1F111" w14:textId="45E4DD25" w:rsidR="00471916" w:rsidRDefault="00471916" w:rsidP="00471916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Napisati funkciju koja prima jednostruko vezanu listu (svaki element sadrži broj). Funkcija će </w:t>
      </w:r>
      <w:r w:rsidR="004C093E">
        <w:t>ispred najvećeg broja u listi dodati</w:t>
      </w:r>
      <w:r>
        <w:t xml:space="preserve"> novi element sa brojem 0. </w:t>
      </w:r>
      <w:r w:rsidR="004C093E">
        <w:t xml:space="preserve">Izmijenjena lista će se vratiti kao povratna vrijednost. </w:t>
      </w:r>
      <w:r>
        <w:t>(25 bodova)</w:t>
      </w:r>
    </w:p>
    <w:p w14:paraId="1D1A0719" w14:textId="77777777" w:rsidR="00471916" w:rsidRDefault="00471916" w:rsidP="00471916">
      <w:r>
        <w:br w:type="page"/>
      </w:r>
    </w:p>
    <w:p w14:paraId="0A8F0F8B" w14:textId="77777777" w:rsidR="00471916" w:rsidRDefault="00471916" w:rsidP="00471916">
      <w:pPr>
        <w:pStyle w:val="ListParagraph"/>
        <w:numPr>
          <w:ilvl w:val="0"/>
          <w:numId w:val="2"/>
        </w:numPr>
        <w:jc w:val="both"/>
      </w:pPr>
      <w:r>
        <w:lastRenderedPageBreak/>
        <w:t>Napisati funkciju koja prima vezanu listu (svaki element sadrži broj) i jedan dodatni broj. Funkcija vraća pokazivač na zadnji element u listi koji je veći od dodatnog broja ili NULL ako se takav broj ne nalazi u listi. Kolika je složenost funkcije O()? (15 bodova)</w:t>
      </w:r>
    </w:p>
    <w:p w14:paraId="2D540996" w14:textId="77777777" w:rsidR="00471916" w:rsidRDefault="00471916">
      <w:r>
        <w:br w:type="page"/>
      </w:r>
    </w:p>
    <w:p w14:paraId="0C007AEA" w14:textId="37C6115B" w:rsidR="00DC45B5" w:rsidRDefault="00DC45B5" w:rsidP="00471916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Prikazati </w:t>
      </w:r>
      <w:proofErr w:type="spellStart"/>
      <w:r>
        <w:t>heapsort</w:t>
      </w:r>
      <w:proofErr w:type="spellEnd"/>
      <w:r>
        <w:t xml:space="preserve"> algoritam na nizu { </w:t>
      </w:r>
      <w:r w:rsidR="004C093E">
        <w:t>6</w:t>
      </w:r>
      <w:r w:rsidR="00205C9A">
        <w:t xml:space="preserve">, </w:t>
      </w:r>
      <w:r w:rsidR="004C093E">
        <w:t>9</w:t>
      </w:r>
      <w:r w:rsidR="00205C9A">
        <w:t xml:space="preserve">, </w:t>
      </w:r>
      <w:r w:rsidR="004C093E">
        <w:t>4</w:t>
      </w:r>
      <w:r w:rsidR="00205C9A">
        <w:t xml:space="preserve">, </w:t>
      </w:r>
      <w:r w:rsidR="004C093E">
        <w:t>7</w:t>
      </w:r>
      <w:r w:rsidR="00205C9A">
        <w:t xml:space="preserve">, </w:t>
      </w:r>
      <w:r w:rsidR="004C093E">
        <w:t>8</w:t>
      </w:r>
      <w:r w:rsidR="00205C9A">
        <w:t xml:space="preserve">, </w:t>
      </w:r>
      <w:r w:rsidR="004C093E">
        <w:t>2</w:t>
      </w:r>
      <w:r w:rsidR="00205C9A">
        <w:t xml:space="preserve">, </w:t>
      </w:r>
      <w:r w:rsidR="004C093E">
        <w:t>4</w:t>
      </w:r>
      <w:r w:rsidR="00205C9A">
        <w:t xml:space="preserve">, </w:t>
      </w:r>
      <w:r w:rsidR="004C093E">
        <w:t>7</w:t>
      </w:r>
      <w:r w:rsidR="00280649">
        <w:t xml:space="preserve">, </w:t>
      </w:r>
      <w:r w:rsidR="004C093E">
        <w:t>5</w:t>
      </w:r>
      <w:r w:rsidR="00280649">
        <w:t xml:space="preserve">, </w:t>
      </w:r>
      <w:r w:rsidR="00FA236B">
        <w:t>9</w:t>
      </w:r>
      <w:r w:rsidR="00510B46">
        <w:t xml:space="preserve"> </w:t>
      </w:r>
      <w:r>
        <w:t>}. (1</w:t>
      </w:r>
      <w:r w:rsidR="002B31FE">
        <w:t>5</w:t>
      </w:r>
      <w:r>
        <w:t xml:space="preserve"> bodova)</w:t>
      </w:r>
    </w:p>
    <w:p w14:paraId="09781810" w14:textId="77777777" w:rsidR="006E2776" w:rsidRDefault="006E2776" w:rsidP="006C1902">
      <w:pPr>
        <w:pStyle w:val="ListParagraph"/>
        <w:jc w:val="both"/>
      </w:pPr>
    </w:p>
    <w:p w14:paraId="5F3FC200" w14:textId="77777777" w:rsidR="006E2776" w:rsidRDefault="006E2776" w:rsidP="006C1902">
      <w:pPr>
        <w:pStyle w:val="ListParagraph"/>
        <w:jc w:val="both"/>
      </w:pPr>
    </w:p>
    <w:p w14:paraId="2C026FF0" w14:textId="77777777" w:rsidR="006E2776" w:rsidRDefault="006E2776" w:rsidP="006C1902">
      <w:pPr>
        <w:pStyle w:val="ListParagraph"/>
        <w:jc w:val="both"/>
      </w:pPr>
    </w:p>
    <w:p w14:paraId="748D2047" w14:textId="77777777" w:rsidR="006E2776" w:rsidRDefault="006E2776" w:rsidP="006C1902">
      <w:pPr>
        <w:pStyle w:val="ListParagraph"/>
        <w:jc w:val="both"/>
      </w:pPr>
    </w:p>
    <w:p w14:paraId="651C38AE" w14:textId="77777777" w:rsidR="006E2776" w:rsidRDefault="006E2776" w:rsidP="006C1902">
      <w:pPr>
        <w:pStyle w:val="ListParagraph"/>
        <w:jc w:val="both"/>
      </w:pPr>
    </w:p>
    <w:p w14:paraId="06B752D7" w14:textId="77777777" w:rsidR="006E2776" w:rsidRDefault="006E2776" w:rsidP="006C1902">
      <w:pPr>
        <w:pStyle w:val="ListParagraph"/>
        <w:jc w:val="both"/>
      </w:pPr>
    </w:p>
    <w:p w14:paraId="41F1BD99" w14:textId="77777777" w:rsidR="006E2776" w:rsidRDefault="006E2776" w:rsidP="006C1902">
      <w:pPr>
        <w:pStyle w:val="ListParagraph"/>
        <w:jc w:val="both"/>
      </w:pPr>
    </w:p>
    <w:p w14:paraId="720378F6" w14:textId="77777777" w:rsidR="006E2776" w:rsidRDefault="006E2776" w:rsidP="006C1902">
      <w:pPr>
        <w:pStyle w:val="ListParagraph"/>
        <w:jc w:val="both"/>
      </w:pPr>
    </w:p>
    <w:p w14:paraId="0A44622B" w14:textId="77777777" w:rsidR="006E2776" w:rsidRDefault="006E2776" w:rsidP="006C1902">
      <w:pPr>
        <w:pStyle w:val="ListParagraph"/>
        <w:jc w:val="both"/>
      </w:pPr>
    </w:p>
    <w:p w14:paraId="7C76B534" w14:textId="77777777" w:rsidR="006E2776" w:rsidRDefault="006E2776" w:rsidP="006C1902">
      <w:pPr>
        <w:pStyle w:val="ListParagraph"/>
        <w:jc w:val="both"/>
      </w:pPr>
    </w:p>
    <w:p w14:paraId="711284D2" w14:textId="77777777" w:rsidR="006E2776" w:rsidRDefault="006E2776" w:rsidP="006C1902">
      <w:pPr>
        <w:pStyle w:val="ListParagraph"/>
        <w:jc w:val="both"/>
      </w:pPr>
    </w:p>
    <w:p w14:paraId="6E7E7315" w14:textId="77777777" w:rsidR="006E2776" w:rsidRDefault="006E2776" w:rsidP="006C1902">
      <w:pPr>
        <w:pStyle w:val="ListParagraph"/>
        <w:jc w:val="both"/>
      </w:pPr>
    </w:p>
    <w:p w14:paraId="0411E425" w14:textId="77777777" w:rsidR="006E2776" w:rsidRDefault="006E2776" w:rsidP="006C1902">
      <w:pPr>
        <w:pStyle w:val="ListParagraph"/>
        <w:jc w:val="both"/>
      </w:pPr>
    </w:p>
    <w:p w14:paraId="3D6A0821" w14:textId="77777777" w:rsidR="006E2776" w:rsidRDefault="006E2776" w:rsidP="006C1902">
      <w:pPr>
        <w:pStyle w:val="ListParagraph"/>
        <w:jc w:val="both"/>
      </w:pPr>
    </w:p>
    <w:p w14:paraId="27C6A5AB" w14:textId="77777777" w:rsidR="006E2776" w:rsidRDefault="006E2776" w:rsidP="006C1902">
      <w:pPr>
        <w:pStyle w:val="ListParagraph"/>
        <w:jc w:val="both"/>
      </w:pPr>
    </w:p>
    <w:p w14:paraId="0ACE5622" w14:textId="77777777" w:rsidR="006E2776" w:rsidRDefault="006E2776" w:rsidP="006C1902">
      <w:pPr>
        <w:pStyle w:val="ListParagraph"/>
        <w:jc w:val="both"/>
      </w:pPr>
    </w:p>
    <w:p w14:paraId="28CB14FE" w14:textId="77777777" w:rsidR="00875393" w:rsidRDefault="00875393">
      <w:r>
        <w:br w:type="page"/>
      </w:r>
    </w:p>
    <w:p w14:paraId="11F1286C" w14:textId="49A69B4E" w:rsidR="00A135C6" w:rsidRDefault="00E36A8D" w:rsidP="00471916">
      <w:pPr>
        <w:pStyle w:val="ListParagraph"/>
        <w:numPr>
          <w:ilvl w:val="0"/>
          <w:numId w:val="2"/>
        </w:numPr>
        <w:jc w:val="both"/>
      </w:pPr>
      <w:r>
        <w:lastRenderedPageBreak/>
        <w:t xml:space="preserve">Dodati u binarno stablo pretrage iduće brojeve (po redu, </w:t>
      </w:r>
      <w:r w:rsidR="000E1759">
        <w:t>prikazati balansiranje nakon svakog dodanog elementa</w:t>
      </w:r>
      <w:r>
        <w:t xml:space="preserve">): </w:t>
      </w:r>
      <w:r w:rsidR="00026CC3">
        <w:t>10</w:t>
      </w:r>
      <w:r w:rsidR="00BC3A41">
        <w:t xml:space="preserve">, </w:t>
      </w:r>
      <w:r w:rsidR="00026CC3">
        <w:t>5</w:t>
      </w:r>
      <w:r w:rsidR="00BC3A41">
        <w:t xml:space="preserve">, </w:t>
      </w:r>
      <w:r w:rsidR="00026CC3">
        <w:t>6</w:t>
      </w:r>
      <w:r w:rsidR="00BC3A41">
        <w:t xml:space="preserve">, </w:t>
      </w:r>
      <w:r w:rsidR="00026CC3">
        <w:t>7</w:t>
      </w:r>
      <w:r w:rsidR="00BC3A41">
        <w:t xml:space="preserve">, </w:t>
      </w:r>
      <w:r w:rsidR="00026CC3">
        <w:t>4</w:t>
      </w:r>
      <w:r w:rsidR="00BC3A41">
        <w:t>,</w:t>
      </w:r>
      <w:r w:rsidR="00225D83">
        <w:t xml:space="preserve"> </w:t>
      </w:r>
      <w:r w:rsidR="00FA236B">
        <w:t>1</w:t>
      </w:r>
      <w:r w:rsidR="00225D83">
        <w:t>,</w:t>
      </w:r>
      <w:r w:rsidR="00BC3A41">
        <w:t xml:space="preserve"> </w:t>
      </w:r>
      <w:r w:rsidR="00FA236B">
        <w:t>2</w:t>
      </w:r>
      <w:r w:rsidR="00BC3A41">
        <w:t xml:space="preserve">, </w:t>
      </w:r>
      <w:r w:rsidR="00FA236B">
        <w:t>9</w:t>
      </w:r>
      <w:r w:rsidR="00225D83">
        <w:t xml:space="preserve">, </w:t>
      </w:r>
      <w:r w:rsidR="00026CC3">
        <w:t>3</w:t>
      </w:r>
      <w:r w:rsidR="00510B46">
        <w:t xml:space="preserve">. </w:t>
      </w:r>
      <w:r w:rsidR="00A135C6">
        <w:t xml:space="preserve">Iz </w:t>
      </w:r>
      <w:r w:rsidR="00446B7E">
        <w:t>konačnog</w:t>
      </w:r>
      <w:r w:rsidR="00A135C6">
        <w:t xml:space="preserve"> stabla izbrisati korijen i </w:t>
      </w:r>
      <w:r w:rsidR="006E2776">
        <w:t>prikazati oba moguća stabla</w:t>
      </w:r>
      <w:r w:rsidR="00ED5F05">
        <w:t xml:space="preserve"> koja nastaju nakon brisanja</w:t>
      </w:r>
      <w:r w:rsidR="006E2776">
        <w:t>.</w:t>
      </w:r>
    </w:p>
    <w:p w14:paraId="6BA86A09" w14:textId="77777777" w:rsidR="006E2776" w:rsidRDefault="00BC3A41" w:rsidP="00E36A8D">
      <w:pPr>
        <w:pStyle w:val="ListParagraph"/>
        <w:jc w:val="both"/>
      </w:pPr>
      <w:r>
        <w:t>(</w:t>
      </w:r>
      <w:r w:rsidR="00374E8F">
        <w:t>2</w:t>
      </w:r>
      <w:r w:rsidR="00471916">
        <w:t>0</w:t>
      </w:r>
      <w:r w:rsidR="000C0A7D">
        <w:softHyphen/>
      </w:r>
      <w:r w:rsidR="000C0A7D">
        <w:softHyphen/>
      </w:r>
      <w:r w:rsidR="005928A9">
        <w:t xml:space="preserve"> </w:t>
      </w:r>
      <w:r w:rsidR="006E2776">
        <w:t>bodova)</w:t>
      </w:r>
    </w:p>
    <w:p w14:paraId="36F8BAF4" w14:textId="77777777" w:rsidR="006E2776" w:rsidRDefault="006E2776">
      <w:r>
        <w:br w:type="page"/>
      </w:r>
    </w:p>
    <w:p w14:paraId="7F28FAD4" w14:textId="77777777" w:rsidR="006E2776" w:rsidRDefault="006E2776" w:rsidP="00E36A8D">
      <w:pPr>
        <w:pStyle w:val="ListParagraph"/>
        <w:jc w:val="both"/>
      </w:pPr>
    </w:p>
    <w:p w14:paraId="622B8F33" w14:textId="77777777" w:rsidR="00EE40BA" w:rsidRDefault="00EE40BA" w:rsidP="00EE40BA">
      <w:pPr>
        <w:pStyle w:val="ListParagraph"/>
        <w:jc w:val="both"/>
      </w:pPr>
    </w:p>
    <w:p w14:paraId="3C217EDB" w14:textId="77777777" w:rsidR="00EE40BA" w:rsidRDefault="00531937" w:rsidP="00EE40BA">
      <w:pPr>
        <w:pStyle w:val="ListParagraph"/>
        <w:jc w:val="center"/>
      </w:pPr>
      <w:r>
        <w:rPr>
          <w:noProof/>
          <w:lang w:val="en-US"/>
        </w:rPr>
        <w:drawing>
          <wp:inline distT="0" distB="0" distL="0" distR="0" wp14:anchorId="3ABB598A" wp14:editId="4066DF5F">
            <wp:extent cx="4191000" cy="25811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741" cy="25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0C5D8A" w14:textId="77777777" w:rsidR="00EE40BA" w:rsidRDefault="00EE40BA" w:rsidP="00EE40BA">
      <w:pPr>
        <w:pStyle w:val="ListParagraph"/>
      </w:pPr>
    </w:p>
    <w:p w14:paraId="316D6A00" w14:textId="3E2D031E" w:rsidR="00EE40BA" w:rsidRDefault="00EE40BA" w:rsidP="00EE40BA">
      <w:pPr>
        <w:pStyle w:val="ListParagraph"/>
        <w:numPr>
          <w:ilvl w:val="0"/>
          <w:numId w:val="6"/>
        </w:numPr>
      </w:pPr>
      <w:r>
        <w:t xml:space="preserve">Prikazati algoritam pretrage u </w:t>
      </w:r>
      <w:r w:rsidR="00026CC3">
        <w:t>širinu</w:t>
      </w:r>
      <w:r>
        <w:t xml:space="preserve"> (</w:t>
      </w:r>
      <w:r w:rsidR="00026CC3">
        <w:t>B</w:t>
      </w:r>
      <w:r>
        <w:t xml:space="preserve">FS) od čvora </w:t>
      </w:r>
      <w:r>
        <w:rPr>
          <w:b/>
        </w:rPr>
        <w:t>S</w:t>
      </w:r>
      <w:r w:rsidR="00471916">
        <w:rPr>
          <w:b/>
        </w:rPr>
        <w:t xml:space="preserve"> do G</w:t>
      </w:r>
      <w:r w:rsidRPr="00B365EC">
        <w:t xml:space="preserve"> (zanemarujući težine)</w:t>
      </w:r>
      <w:r>
        <w:t>. (</w:t>
      </w:r>
      <w:r w:rsidR="0004603F">
        <w:t>5</w:t>
      </w:r>
      <w:r>
        <w:t xml:space="preserve"> bodova)</w:t>
      </w:r>
    </w:p>
    <w:p w14:paraId="4D884702" w14:textId="77777777" w:rsidR="00EE40BA" w:rsidRDefault="00EE40BA" w:rsidP="00EE40BA">
      <w:pPr>
        <w:pStyle w:val="ListParagraph"/>
        <w:jc w:val="both"/>
      </w:pPr>
    </w:p>
    <w:p w14:paraId="0018FCBC" w14:textId="77777777" w:rsidR="006E2776" w:rsidRDefault="006E2776" w:rsidP="00E36A8D">
      <w:pPr>
        <w:pStyle w:val="ListParagraph"/>
      </w:pPr>
    </w:p>
    <w:p w14:paraId="59A46614" w14:textId="77777777" w:rsidR="006E2776" w:rsidRDefault="006E2776" w:rsidP="00F30572"/>
    <w:p w14:paraId="12ECE66F" w14:textId="77777777" w:rsidR="006F270A" w:rsidRDefault="006F270A">
      <w:r>
        <w:br w:type="page"/>
      </w:r>
    </w:p>
    <w:p w14:paraId="2550F749" w14:textId="77777777" w:rsidR="006F270A" w:rsidRDefault="006F270A"/>
    <w:p w14:paraId="2E2B5F85" w14:textId="77777777" w:rsidR="006F270A" w:rsidRDefault="00531937" w:rsidP="006F270A">
      <w:pPr>
        <w:pStyle w:val="ListParagraph"/>
        <w:jc w:val="center"/>
      </w:pPr>
      <w:r>
        <w:rPr>
          <w:noProof/>
          <w:lang w:val="en-US"/>
        </w:rPr>
        <w:drawing>
          <wp:inline distT="0" distB="0" distL="0" distR="0" wp14:anchorId="459409FE" wp14:editId="5B501DE1">
            <wp:extent cx="4191000" cy="25811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741" cy="25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FC4D67" w14:textId="77777777" w:rsidR="006F270A" w:rsidRDefault="006F270A" w:rsidP="006F270A">
      <w:pPr>
        <w:pStyle w:val="ListParagraph"/>
        <w:numPr>
          <w:ilvl w:val="0"/>
          <w:numId w:val="6"/>
        </w:numPr>
      </w:pPr>
      <w:r>
        <w:t xml:space="preserve">Prikazati A* algoritam od čvora </w:t>
      </w:r>
      <w:r>
        <w:rPr>
          <w:b/>
        </w:rPr>
        <w:t>S</w:t>
      </w:r>
      <w:r w:rsidR="00471916">
        <w:rPr>
          <w:b/>
        </w:rPr>
        <w:t xml:space="preserve"> do G</w:t>
      </w:r>
      <w:r>
        <w:t>. h(n) je Manhattan heuristika. (</w:t>
      </w:r>
      <w:r w:rsidR="00471916">
        <w:t>1</w:t>
      </w:r>
      <w:r w:rsidR="00B15498">
        <w:t>0</w:t>
      </w:r>
      <w:r>
        <w:t xml:space="preserve"> bodova)</w:t>
      </w:r>
    </w:p>
    <w:p w14:paraId="7A324B52" w14:textId="77777777" w:rsidR="006F270A" w:rsidRDefault="006F270A" w:rsidP="006F270A">
      <w:pPr>
        <w:pStyle w:val="ListParagraph"/>
      </w:pPr>
    </w:p>
    <w:p w14:paraId="76807FFF" w14:textId="77777777" w:rsidR="006E2776" w:rsidRDefault="006E2776" w:rsidP="00E36A8D">
      <w:pPr>
        <w:pStyle w:val="ListParagraph"/>
      </w:pPr>
    </w:p>
    <w:sectPr w:rsidR="006E2776">
      <w:head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9A8CB" w14:textId="77777777" w:rsidR="000701FB" w:rsidRDefault="000701FB" w:rsidP="001A589F">
      <w:pPr>
        <w:spacing w:after="0" w:line="240" w:lineRule="auto"/>
      </w:pPr>
      <w:r>
        <w:separator/>
      </w:r>
    </w:p>
  </w:endnote>
  <w:endnote w:type="continuationSeparator" w:id="0">
    <w:p w14:paraId="068FA360" w14:textId="77777777" w:rsidR="000701FB" w:rsidRDefault="000701FB" w:rsidP="001A5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DFD11" w14:textId="77777777" w:rsidR="000701FB" w:rsidRDefault="000701FB" w:rsidP="001A589F">
      <w:pPr>
        <w:spacing w:after="0" w:line="240" w:lineRule="auto"/>
      </w:pPr>
      <w:r>
        <w:separator/>
      </w:r>
    </w:p>
  </w:footnote>
  <w:footnote w:type="continuationSeparator" w:id="0">
    <w:p w14:paraId="3E2EB182" w14:textId="77777777" w:rsidR="000701FB" w:rsidRDefault="000701FB" w:rsidP="001A5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64AFDD" w14:textId="1B0154BF" w:rsidR="001A589F" w:rsidRDefault="001A589F">
    <w:pPr>
      <w:pStyle w:val="Header"/>
    </w:pPr>
    <w:r>
      <w:t>Strukture podataka i algoritmi –</w:t>
    </w:r>
    <w:r w:rsidR="00FA236B">
      <w:t xml:space="preserve"> </w:t>
    </w:r>
    <w:r>
      <w:t xml:space="preserve"> </w:t>
    </w:r>
    <w:r w:rsidR="004B0B0D">
      <w:t>26.8.2021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F37771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AE2C5C"/>
    <w:multiLevelType w:val="hybridMultilevel"/>
    <w:tmpl w:val="7B1413CE"/>
    <w:lvl w:ilvl="0" w:tplc="6330B9F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B1306B"/>
    <w:multiLevelType w:val="hybridMultilevel"/>
    <w:tmpl w:val="C73C0428"/>
    <w:lvl w:ilvl="0" w:tplc="8946B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0767F75"/>
    <w:multiLevelType w:val="hybridMultilevel"/>
    <w:tmpl w:val="4CB8AB6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1D5456"/>
    <w:multiLevelType w:val="hybridMultilevel"/>
    <w:tmpl w:val="D782476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2D618A"/>
    <w:multiLevelType w:val="hybridMultilevel"/>
    <w:tmpl w:val="F21A6AE8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C059DC"/>
    <w:multiLevelType w:val="hybridMultilevel"/>
    <w:tmpl w:val="4F701076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TQwMTI1sLC0NDBR0lEKTi0uzszPAykwrAUAs8xb5SwAAAA="/>
  </w:docVars>
  <w:rsids>
    <w:rsidRoot w:val="001A589F"/>
    <w:rsid w:val="00007671"/>
    <w:rsid w:val="00026CC3"/>
    <w:rsid w:val="00043F1C"/>
    <w:rsid w:val="00045D48"/>
    <w:rsid w:val="0004603F"/>
    <w:rsid w:val="00063E30"/>
    <w:rsid w:val="000701FB"/>
    <w:rsid w:val="000848DC"/>
    <w:rsid w:val="000C0A7D"/>
    <w:rsid w:val="000E1759"/>
    <w:rsid w:val="00106199"/>
    <w:rsid w:val="0011012C"/>
    <w:rsid w:val="00111D24"/>
    <w:rsid w:val="00116691"/>
    <w:rsid w:val="00164649"/>
    <w:rsid w:val="001853B9"/>
    <w:rsid w:val="001A5025"/>
    <w:rsid w:val="001A589F"/>
    <w:rsid w:val="001E2CD2"/>
    <w:rsid w:val="00205C9A"/>
    <w:rsid w:val="00225D83"/>
    <w:rsid w:val="00280649"/>
    <w:rsid w:val="002A533C"/>
    <w:rsid w:val="002B31FE"/>
    <w:rsid w:val="00327FF5"/>
    <w:rsid w:val="00345828"/>
    <w:rsid w:val="00362E92"/>
    <w:rsid w:val="00370A13"/>
    <w:rsid w:val="00374E8F"/>
    <w:rsid w:val="003848A1"/>
    <w:rsid w:val="003B45A7"/>
    <w:rsid w:val="003C18DF"/>
    <w:rsid w:val="004013FE"/>
    <w:rsid w:val="00433387"/>
    <w:rsid w:val="00446B7E"/>
    <w:rsid w:val="004600BA"/>
    <w:rsid w:val="00471916"/>
    <w:rsid w:val="0048259F"/>
    <w:rsid w:val="00496648"/>
    <w:rsid w:val="004B0B0D"/>
    <w:rsid w:val="004C093E"/>
    <w:rsid w:val="00510B46"/>
    <w:rsid w:val="005162B2"/>
    <w:rsid w:val="00531937"/>
    <w:rsid w:val="00552EE6"/>
    <w:rsid w:val="005576C0"/>
    <w:rsid w:val="00564084"/>
    <w:rsid w:val="005928A9"/>
    <w:rsid w:val="005948BA"/>
    <w:rsid w:val="005E1E21"/>
    <w:rsid w:val="005F4700"/>
    <w:rsid w:val="006119DC"/>
    <w:rsid w:val="00615A5B"/>
    <w:rsid w:val="006C1902"/>
    <w:rsid w:val="006E2776"/>
    <w:rsid w:val="006F270A"/>
    <w:rsid w:val="00722237"/>
    <w:rsid w:val="0073003A"/>
    <w:rsid w:val="007324F3"/>
    <w:rsid w:val="0076208C"/>
    <w:rsid w:val="007A16ED"/>
    <w:rsid w:val="00801CB4"/>
    <w:rsid w:val="00802E05"/>
    <w:rsid w:val="00832666"/>
    <w:rsid w:val="00875393"/>
    <w:rsid w:val="008A2604"/>
    <w:rsid w:val="008B2C10"/>
    <w:rsid w:val="008D6596"/>
    <w:rsid w:val="00922197"/>
    <w:rsid w:val="00923066"/>
    <w:rsid w:val="00961349"/>
    <w:rsid w:val="009614AB"/>
    <w:rsid w:val="00982140"/>
    <w:rsid w:val="009D1806"/>
    <w:rsid w:val="009D586E"/>
    <w:rsid w:val="00A062B7"/>
    <w:rsid w:val="00A135C6"/>
    <w:rsid w:val="00A8186E"/>
    <w:rsid w:val="00A827A8"/>
    <w:rsid w:val="00A83023"/>
    <w:rsid w:val="00A915A5"/>
    <w:rsid w:val="00AA39D2"/>
    <w:rsid w:val="00AC4035"/>
    <w:rsid w:val="00AE4547"/>
    <w:rsid w:val="00AF01F5"/>
    <w:rsid w:val="00B15498"/>
    <w:rsid w:val="00B269B9"/>
    <w:rsid w:val="00B273E2"/>
    <w:rsid w:val="00B41B97"/>
    <w:rsid w:val="00B96385"/>
    <w:rsid w:val="00BC3A41"/>
    <w:rsid w:val="00C12686"/>
    <w:rsid w:val="00C176D8"/>
    <w:rsid w:val="00C45CB6"/>
    <w:rsid w:val="00C46B50"/>
    <w:rsid w:val="00C565B9"/>
    <w:rsid w:val="00C7204E"/>
    <w:rsid w:val="00C83D71"/>
    <w:rsid w:val="00CB60F3"/>
    <w:rsid w:val="00CD3051"/>
    <w:rsid w:val="00CE03C2"/>
    <w:rsid w:val="00CF33AE"/>
    <w:rsid w:val="00D011A7"/>
    <w:rsid w:val="00D069C3"/>
    <w:rsid w:val="00D10141"/>
    <w:rsid w:val="00D11AE3"/>
    <w:rsid w:val="00D3444D"/>
    <w:rsid w:val="00D377EB"/>
    <w:rsid w:val="00D57A0B"/>
    <w:rsid w:val="00D92AB7"/>
    <w:rsid w:val="00DC45B5"/>
    <w:rsid w:val="00DF6B7A"/>
    <w:rsid w:val="00E308BE"/>
    <w:rsid w:val="00E36A8D"/>
    <w:rsid w:val="00EB1715"/>
    <w:rsid w:val="00ED5F05"/>
    <w:rsid w:val="00EE40BA"/>
    <w:rsid w:val="00F00203"/>
    <w:rsid w:val="00F13C73"/>
    <w:rsid w:val="00F30572"/>
    <w:rsid w:val="00FA23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0B61C0"/>
  <w15:docId w15:val="{77A8889A-1DE8-4366-9BB7-99A7D22BF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589F"/>
  </w:style>
  <w:style w:type="paragraph" w:styleId="Footer">
    <w:name w:val="footer"/>
    <w:basedOn w:val="Normal"/>
    <w:link w:val="FooterChar"/>
    <w:uiPriority w:val="99"/>
    <w:unhideWhenUsed/>
    <w:rsid w:val="001A589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589F"/>
  </w:style>
  <w:style w:type="paragraph" w:styleId="ListParagraph">
    <w:name w:val="List Paragraph"/>
    <w:basedOn w:val="Normal"/>
    <w:uiPriority w:val="34"/>
    <w:qFormat/>
    <w:rsid w:val="001A589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333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38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orisnik</dc:creator>
  <cp:lastModifiedBy>Toma Rončević</cp:lastModifiedBy>
  <cp:revision>5</cp:revision>
  <cp:lastPrinted>2017-06-07T14:26:00Z</cp:lastPrinted>
  <dcterms:created xsi:type="dcterms:W3CDTF">2021-08-26T11:31:00Z</dcterms:created>
  <dcterms:modified xsi:type="dcterms:W3CDTF">2021-08-26T11:34:00Z</dcterms:modified>
</cp:coreProperties>
</file>